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E1E" w:rsidRDefault="00255E1E">
      <w:pPr>
        <w:pBdr>
          <w:bottom w:val="single" w:sz="12" w:space="1" w:color="auto"/>
        </w:pBdr>
        <w:rPr>
          <w:b/>
          <w:lang w:val="en-US"/>
        </w:rPr>
      </w:pPr>
      <w:r>
        <w:rPr>
          <w:b/>
          <w:lang w:val="en-US"/>
        </w:rPr>
        <w:t>Machine Learning</w:t>
      </w:r>
    </w:p>
    <w:p w:rsidR="00255E1E" w:rsidRPr="00D9347E" w:rsidRDefault="00D9347E" w:rsidP="00D9347E">
      <w:pPr>
        <w:jc w:val="right"/>
        <w:rPr>
          <w:i/>
          <w:lang w:val="en-US"/>
        </w:rPr>
      </w:pPr>
      <w:r w:rsidRPr="00D9347E">
        <w:rPr>
          <w:i/>
          <w:lang w:val="en-US"/>
        </w:rPr>
        <w:t>June 2, 2021</w:t>
      </w:r>
    </w:p>
    <w:p w:rsidR="002C7AE7" w:rsidRPr="001440B3" w:rsidRDefault="00BB7DB3">
      <w:pPr>
        <w:rPr>
          <w:b/>
          <w:lang w:val="en-US"/>
        </w:rPr>
      </w:pPr>
      <w:r w:rsidRPr="001440B3">
        <w:rPr>
          <w:b/>
          <w:lang w:val="en-US"/>
        </w:rPr>
        <w:t>Supervised</w:t>
      </w:r>
      <w:r w:rsidR="00EA6961" w:rsidRPr="001440B3">
        <w:rPr>
          <w:b/>
          <w:lang w:val="en-US"/>
        </w:rPr>
        <w:t xml:space="preserve"> Learning</w:t>
      </w:r>
      <w:r w:rsidR="0005573E">
        <w:rPr>
          <w:b/>
          <w:lang w:val="en-US"/>
        </w:rPr>
        <w:t xml:space="preserve"> (</w:t>
      </w:r>
      <w:r w:rsidR="005A2C49">
        <w:rPr>
          <w:b/>
          <w:lang w:val="en-US"/>
        </w:rPr>
        <w:t>Classifying and prediction</w:t>
      </w:r>
      <w:r w:rsidR="0005573E">
        <w:rPr>
          <w:b/>
          <w:lang w:val="en-US"/>
        </w:rPr>
        <w:t>)</w:t>
      </w:r>
    </w:p>
    <w:p w:rsidR="00BB7DB3" w:rsidRPr="001440B3" w:rsidRDefault="00BB7DB3" w:rsidP="00BB7DB3">
      <w:pPr>
        <w:pStyle w:val="ListParagraph"/>
        <w:numPr>
          <w:ilvl w:val="0"/>
          <w:numId w:val="1"/>
        </w:numPr>
        <w:rPr>
          <w:lang w:val="en-US"/>
        </w:rPr>
      </w:pPr>
      <w:r w:rsidRPr="00D055F9">
        <w:rPr>
          <w:u w:val="single"/>
          <w:lang w:val="en-US"/>
        </w:rPr>
        <w:t>Classification</w:t>
      </w:r>
      <w:r w:rsidR="004A3CA8">
        <w:rPr>
          <w:lang w:val="en-US"/>
        </w:rPr>
        <w:t xml:space="preserve"> – to predict categorical </w:t>
      </w:r>
      <w:r w:rsidR="00782EA5">
        <w:rPr>
          <w:lang w:val="en-US"/>
        </w:rPr>
        <w:t>class labels (e.g., email spam detection)</w:t>
      </w:r>
    </w:p>
    <w:p w:rsidR="00782EA5" w:rsidRPr="00782EA5" w:rsidRDefault="00BB7DB3" w:rsidP="00782EA5">
      <w:pPr>
        <w:pStyle w:val="ListParagraph"/>
        <w:numPr>
          <w:ilvl w:val="0"/>
          <w:numId w:val="1"/>
        </w:numPr>
        <w:rPr>
          <w:lang w:val="en-US"/>
        </w:rPr>
      </w:pPr>
      <w:r w:rsidRPr="00D055F9">
        <w:rPr>
          <w:u w:val="single"/>
          <w:lang w:val="en-US"/>
        </w:rPr>
        <w:t>Regression</w:t>
      </w:r>
      <w:r w:rsidR="00782EA5">
        <w:rPr>
          <w:lang w:val="en-US"/>
        </w:rPr>
        <w:t xml:space="preserve"> – to predict continuous outcomes</w:t>
      </w:r>
    </w:p>
    <w:p w:rsidR="00BB7DB3" w:rsidRDefault="00BB7DB3">
      <w:pPr>
        <w:rPr>
          <w:b/>
          <w:lang w:val="en-US"/>
        </w:rPr>
      </w:pPr>
      <w:r w:rsidRPr="001440B3">
        <w:rPr>
          <w:b/>
          <w:lang w:val="en-US"/>
        </w:rPr>
        <w:t>U</w:t>
      </w:r>
      <w:r w:rsidR="001440B3" w:rsidRPr="001440B3">
        <w:rPr>
          <w:b/>
          <w:lang w:val="en-US"/>
        </w:rPr>
        <w:t>nsu</w:t>
      </w:r>
      <w:r w:rsidRPr="001440B3">
        <w:rPr>
          <w:b/>
          <w:lang w:val="en-US"/>
        </w:rPr>
        <w:t>pervised</w:t>
      </w:r>
      <w:r w:rsidR="001440B3" w:rsidRPr="001440B3">
        <w:rPr>
          <w:b/>
          <w:lang w:val="en-US"/>
        </w:rPr>
        <w:t xml:space="preserve"> Learning</w:t>
      </w:r>
      <w:r w:rsidR="00614963">
        <w:rPr>
          <w:b/>
          <w:lang w:val="en-US"/>
        </w:rPr>
        <w:t xml:space="preserve"> (Discovering hidden structure</w:t>
      </w:r>
      <w:r w:rsidR="00947A7C">
        <w:rPr>
          <w:b/>
          <w:lang w:val="en-US"/>
        </w:rPr>
        <w:t>s and data compression</w:t>
      </w:r>
      <w:r w:rsidR="00614963">
        <w:rPr>
          <w:b/>
          <w:lang w:val="en-US"/>
        </w:rPr>
        <w:t xml:space="preserve">) </w:t>
      </w:r>
    </w:p>
    <w:p w:rsidR="007E6F8D" w:rsidRDefault="00915005" w:rsidP="00915005">
      <w:pPr>
        <w:pStyle w:val="ListParagraph"/>
        <w:numPr>
          <w:ilvl w:val="0"/>
          <w:numId w:val="2"/>
        </w:numPr>
        <w:rPr>
          <w:lang w:val="en-US"/>
        </w:rPr>
      </w:pPr>
      <w:r w:rsidRPr="00D055F9">
        <w:rPr>
          <w:u w:val="single"/>
          <w:lang w:val="en-US"/>
        </w:rPr>
        <w:t>Clustering</w:t>
      </w:r>
      <w:r w:rsidR="00F22DED">
        <w:rPr>
          <w:lang w:val="en-US"/>
        </w:rPr>
        <w:t xml:space="preserve"> – exploratory data analysis to organize a pile of information into meaningful groups with no prior know</w:t>
      </w:r>
      <w:r w:rsidR="00F354E0">
        <w:rPr>
          <w:lang w:val="en-US"/>
        </w:rPr>
        <w:t xml:space="preserve">ledge of their group membership (e.g., </w:t>
      </w:r>
      <w:bookmarkStart w:id="0" w:name="_GoBack"/>
      <w:bookmarkEnd w:id="0"/>
      <w:r w:rsidR="00F354E0">
        <w:rPr>
          <w:lang w:val="en-US"/>
        </w:rPr>
        <w:t>discovering customer groups based on their interests</w:t>
      </w:r>
      <w:r w:rsidR="000C694B">
        <w:rPr>
          <w:lang w:val="en-US"/>
        </w:rPr>
        <w:t xml:space="preserve"> to develop marketing strategies/programs</w:t>
      </w:r>
      <w:r w:rsidR="00F354E0">
        <w:rPr>
          <w:lang w:val="en-US"/>
        </w:rPr>
        <w:t>)</w:t>
      </w:r>
      <w:r w:rsidR="00605EA2">
        <w:rPr>
          <w:lang w:val="en-US"/>
        </w:rPr>
        <w:t>.</w:t>
      </w:r>
    </w:p>
    <w:p w:rsidR="00915005" w:rsidRPr="007E6F8D" w:rsidRDefault="007E6F8D" w:rsidP="007E6F8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u w:val="single"/>
          <w:lang w:val="en-US"/>
        </w:rPr>
        <w:t xml:space="preserve">Dimensionality reduction </w:t>
      </w:r>
      <w:r w:rsidR="00175063">
        <w:rPr>
          <w:u w:val="single"/>
          <w:lang w:val="en-US"/>
        </w:rPr>
        <w:t>(for data compression</w:t>
      </w:r>
      <w:r w:rsidR="00175063" w:rsidRPr="00C46D57">
        <w:rPr>
          <w:lang w:val="en-US"/>
        </w:rPr>
        <w:t>)</w:t>
      </w:r>
      <w:r w:rsidR="00666F39" w:rsidRPr="00666F39">
        <w:rPr>
          <w:lang w:val="en-US"/>
        </w:rPr>
        <w:t xml:space="preserve"> </w:t>
      </w:r>
      <w:r>
        <w:rPr>
          <w:lang w:val="en-US"/>
        </w:rPr>
        <w:t xml:space="preserve">– </w:t>
      </w:r>
      <w:r w:rsidR="00F22DED" w:rsidRPr="007E6F8D">
        <w:rPr>
          <w:lang w:val="en-US"/>
        </w:rPr>
        <w:t xml:space="preserve"> </w:t>
      </w:r>
      <w:r w:rsidR="00C63254">
        <w:rPr>
          <w:lang w:val="en-US"/>
        </w:rPr>
        <w:t>used in feature pre-processing to remove noise from data.</w:t>
      </w:r>
    </w:p>
    <w:p w:rsidR="00BB7DB3" w:rsidRDefault="001440B3">
      <w:pPr>
        <w:rPr>
          <w:lang w:val="en-US"/>
        </w:rPr>
      </w:pPr>
      <w:r w:rsidRPr="001440B3">
        <w:rPr>
          <w:b/>
          <w:lang w:val="en-US"/>
        </w:rPr>
        <w:t>Reinforcement L</w:t>
      </w:r>
      <w:r w:rsidR="00BB7DB3" w:rsidRPr="001440B3">
        <w:rPr>
          <w:b/>
          <w:lang w:val="en-US"/>
        </w:rPr>
        <w:t>earning</w:t>
      </w:r>
      <w:r w:rsidR="0005573E">
        <w:rPr>
          <w:b/>
          <w:lang w:val="en-US"/>
        </w:rPr>
        <w:t xml:space="preserve"> (Interactive)</w:t>
      </w:r>
      <w:r w:rsidR="00782EA5">
        <w:rPr>
          <w:b/>
          <w:lang w:val="en-US"/>
        </w:rPr>
        <w:t xml:space="preserve"> – </w:t>
      </w:r>
      <w:r w:rsidR="00782EA5" w:rsidRPr="00782EA5">
        <w:rPr>
          <w:lang w:val="en-US"/>
        </w:rPr>
        <w:t xml:space="preserve">A system where an agent/system improves its performance based on interactions with the environment. </w:t>
      </w:r>
      <w:r w:rsidR="00A52E2C">
        <w:rPr>
          <w:lang w:val="en-US"/>
        </w:rPr>
        <w:t xml:space="preserve">Concerned with learning to take a series of actions that maximizes the </w:t>
      </w:r>
      <w:r w:rsidR="00DB0762">
        <w:rPr>
          <w:lang w:val="en-US"/>
        </w:rPr>
        <w:t>total reward</w:t>
      </w:r>
      <w:r w:rsidR="00A52E2C">
        <w:rPr>
          <w:lang w:val="en-US"/>
        </w:rPr>
        <w:t>.</w:t>
      </w:r>
    </w:p>
    <w:p w:rsidR="009F5C7D" w:rsidRDefault="009F5C7D">
      <w:pPr>
        <w:rPr>
          <w:lang w:val="en-US"/>
        </w:rPr>
      </w:pPr>
    </w:p>
    <w:p w:rsidR="009F5C7D" w:rsidRPr="002D1138" w:rsidRDefault="009F5C7D">
      <w:pPr>
        <w:rPr>
          <w:b/>
          <w:lang w:val="en-US"/>
        </w:rPr>
      </w:pPr>
      <w:r w:rsidRPr="002D1138">
        <w:rPr>
          <w:b/>
          <w:lang w:val="en-US"/>
        </w:rPr>
        <w:t>Training a Perceptron to learn</w:t>
      </w:r>
    </w:p>
    <w:p w:rsidR="009F5C7D" w:rsidRDefault="009F5C7D">
      <w:pPr>
        <w:rPr>
          <w:lang w:val="en-US"/>
        </w:rPr>
      </w:pPr>
      <w:r>
        <w:rPr>
          <w:lang w:val="en-US"/>
        </w:rPr>
        <w:t>Perceptron</w:t>
      </w:r>
    </w:p>
    <w:p w:rsidR="009023C7" w:rsidRDefault="009023C7">
      <w:pPr>
        <w:rPr>
          <w:lang w:val="en-US"/>
        </w:rPr>
      </w:pPr>
      <w:r>
        <w:rPr>
          <w:lang w:val="en-US"/>
        </w:rPr>
        <w:t>Learning rule</w:t>
      </w:r>
      <w:r w:rsidR="00E264D3">
        <w:rPr>
          <w:lang w:val="en-US"/>
        </w:rPr>
        <w:t xml:space="preserve"> – 3 steps</w:t>
      </w:r>
    </w:p>
    <w:p w:rsidR="009F5C7D" w:rsidRPr="00782EA5" w:rsidRDefault="009F5C7D">
      <w:pPr>
        <w:rPr>
          <w:lang w:val="en-US"/>
        </w:rPr>
      </w:pPr>
      <w:r>
        <w:rPr>
          <w:lang w:val="en-US"/>
        </w:rPr>
        <w:t>Bias unit</w:t>
      </w:r>
    </w:p>
    <w:p w:rsidR="00BB7DB3" w:rsidRDefault="00C072C3">
      <w:pPr>
        <w:rPr>
          <w:lang w:val="en-US"/>
        </w:rPr>
      </w:pPr>
      <w:r>
        <w:rPr>
          <w:lang w:val="en-US"/>
        </w:rPr>
        <w:t>Learning rate</w:t>
      </w:r>
    </w:p>
    <w:p w:rsidR="00353D3C" w:rsidRDefault="00353D3C">
      <w:pPr>
        <w:rPr>
          <w:lang w:val="en-US"/>
        </w:rPr>
      </w:pPr>
      <w:r>
        <w:rPr>
          <w:lang w:val="en-US"/>
        </w:rPr>
        <w:t xml:space="preserve">Linear </w:t>
      </w:r>
      <w:proofErr w:type="spellStart"/>
      <w:r>
        <w:rPr>
          <w:lang w:val="en-US"/>
        </w:rPr>
        <w:t>separability</w:t>
      </w:r>
      <w:proofErr w:type="spellEnd"/>
    </w:p>
    <w:p w:rsidR="00353D3C" w:rsidRDefault="00353D3C">
      <w:pPr>
        <w:rPr>
          <w:lang w:val="en-US"/>
        </w:rPr>
      </w:pPr>
      <w:r>
        <w:rPr>
          <w:lang w:val="en-US"/>
        </w:rPr>
        <w:t>Epoch</w:t>
      </w:r>
    </w:p>
    <w:p w:rsidR="00840924" w:rsidRDefault="00840924" w:rsidP="00840924">
      <w:pPr>
        <w:spacing w:after="0"/>
        <w:rPr>
          <w:lang w:val="en-US"/>
        </w:rPr>
      </w:pPr>
      <w:r>
        <w:rPr>
          <w:lang w:val="en-US"/>
        </w:rPr>
        <w:t>……………………………………</w:t>
      </w:r>
    </w:p>
    <w:p w:rsidR="00840924" w:rsidRDefault="00840924" w:rsidP="00840924">
      <w:pPr>
        <w:spacing w:after="0"/>
        <w:rPr>
          <w:lang w:val="en-US"/>
        </w:rPr>
      </w:pPr>
      <w:proofErr w:type="spellStart"/>
      <w:r>
        <w:rPr>
          <w:lang w:val="en-US"/>
        </w:rPr>
        <w:t>Adaline</w:t>
      </w:r>
      <w:proofErr w:type="spellEnd"/>
      <w:r>
        <w:rPr>
          <w:lang w:val="en-US"/>
        </w:rPr>
        <w:t xml:space="preserve"> – Adaptive Linear Neuron Classifier</w:t>
      </w:r>
    </w:p>
    <w:p w:rsidR="00840924" w:rsidRDefault="00840924" w:rsidP="00840924">
      <w:pPr>
        <w:spacing w:after="0"/>
        <w:rPr>
          <w:lang w:val="en-US"/>
        </w:rPr>
      </w:pPr>
    </w:p>
    <w:p w:rsidR="00840924" w:rsidRDefault="00840924" w:rsidP="00840924">
      <w:pPr>
        <w:spacing w:after="0"/>
        <w:rPr>
          <w:lang w:val="en-US"/>
        </w:rPr>
      </w:pPr>
      <w:r>
        <w:rPr>
          <w:lang w:val="en-US"/>
        </w:rPr>
        <w:t>Batch Gradient Descent</w:t>
      </w:r>
    </w:p>
    <w:p w:rsidR="00840924" w:rsidRDefault="00840924" w:rsidP="00840924">
      <w:pPr>
        <w:spacing w:after="0"/>
        <w:rPr>
          <w:lang w:val="en-US"/>
        </w:rPr>
      </w:pPr>
    </w:p>
    <w:p w:rsidR="00840924" w:rsidRDefault="00840924" w:rsidP="00840924">
      <w:pPr>
        <w:spacing w:after="0"/>
        <w:rPr>
          <w:lang w:val="en-US"/>
        </w:rPr>
      </w:pPr>
      <w:r>
        <w:rPr>
          <w:lang w:val="en-US"/>
        </w:rPr>
        <w:t>Stochastic Gradient Descent</w:t>
      </w:r>
    </w:p>
    <w:p w:rsidR="00840924" w:rsidRDefault="00840924" w:rsidP="00840924">
      <w:pPr>
        <w:spacing w:after="0"/>
        <w:rPr>
          <w:lang w:val="en-US"/>
        </w:rPr>
      </w:pPr>
    </w:p>
    <w:p w:rsidR="00840924" w:rsidRDefault="00840924" w:rsidP="00840924">
      <w:pPr>
        <w:spacing w:after="0"/>
        <w:rPr>
          <w:lang w:val="en-US"/>
        </w:rPr>
      </w:pPr>
    </w:p>
    <w:p w:rsidR="00353D3C" w:rsidRPr="001440B3" w:rsidRDefault="00353D3C">
      <w:pPr>
        <w:rPr>
          <w:lang w:val="en-US"/>
        </w:rPr>
      </w:pPr>
    </w:p>
    <w:sectPr w:rsidR="00353D3C" w:rsidRPr="001440B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639BC"/>
    <w:multiLevelType w:val="hybridMultilevel"/>
    <w:tmpl w:val="39B092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570044"/>
    <w:multiLevelType w:val="hybridMultilevel"/>
    <w:tmpl w:val="AD68E7B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NDYzNTE2NTAyMzNU0lEKTi0uzszPAykwqQUAoEIqHywAAAA="/>
  </w:docVars>
  <w:rsids>
    <w:rsidRoot w:val="00BB7DB3"/>
    <w:rsid w:val="00023E7E"/>
    <w:rsid w:val="0005573E"/>
    <w:rsid w:val="000C694B"/>
    <w:rsid w:val="001440B3"/>
    <w:rsid w:val="00175063"/>
    <w:rsid w:val="00255E1E"/>
    <w:rsid w:val="002C7AE7"/>
    <w:rsid w:val="002D1138"/>
    <w:rsid w:val="00353D3C"/>
    <w:rsid w:val="004A3CA8"/>
    <w:rsid w:val="005A2C49"/>
    <w:rsid w:val="00605EA2"/>
    <w:rsid w:val="00610B22"/>
    <w:rsid w:val="00614963"/>
    <w:rsid w:val="00666F39"/>
    <w:rsid w:val="006D20FD"/>
    <w:rsid w:val="00782EA5"/>
    <w:rsid w:val="007E6F8D"/>
    <w:rsid w:val="00840924"/>
    <w:rsid w:val="008A0388"/>
    <w:rsid w:val="009023C7"/>
    <w:rsid w:val="00915005"/>
    <w:rsid w:val="00947A7C"/>
    <w:rsid w:val="009F5C7D"/>
    <w:rsid w:val="00A52E2C"/>
    <w:rsid w:val="00A9468C"/>
    <w:rsid w:val="00BA1FCF"/>
    <w:rsid w:val="00BB7DB3"/>
    <w:rsid w:val="00C072C3"/>
    <w:rsid w:val="00C46D57"/>
    <w:rsid w:val="00C63254"/>
    <w:rsid w:val="00D055F9"/>
    <w:rsid w:val="00D9347E"/>
    <w:rsid w:val="00DB0762"/>
    <w:rsid w:val="00E264D3"/>
    <w:rsid w:val="00E73200"/>
    <w:rsid w:val="00EA6961"/>
    <w:rsid w:val="00F22DED"/>
    <w:rsid w:val="00F35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0970128-217A-4CC2-9E07-55ECB765D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7D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9936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DD1541-C08C-42F8-AFD7-865250A8D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6</TotalTime>
  <Pages>1</Pages>
  <Words>168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ca1</dc:creator>
  <cp:keywords/>
  <dc:description/>
  <cp:lastModifiedBy>Regis</cp:lastModifiedBy>
  <cp:revision>32</cp:revision>
  <dcterms:created xsi:type="dcterms:W3CDTF">2021-06-02T13:20:00Z</dcterms:created>
  <dcterms:modified xsi:type="dcterms:W3CDTF">2021-08-12T10:20:00Z</dcterms:modified>
</cp:coreProperties>
</file>